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088B5" w14:textId="77777777" w:rsidR="00110350" w:rsidRDefault="00110350" w:rsidP="00110350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13795E60" w14:textId="77777777" w:rsidR="00110350" w:rsidRDefault="00110350" w:rsidP="00110350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19786E65" w14:textId="77777777" w:rsidR="009258EF" w:rsidRDefault="00BD01C7" w:rsidP="00627739">
      <w:pPr>
        <w:pStyle w:val="PGQuestion-toplevel"/>
      </w:pPr>
      <w:r>
        <w:t>A home router has an internal IP address of 192.168.1.1.</w:t>
      </w:r>
    </w:p>
    <w:p w14:paraId="6EA3C5C4" w14:textId="75D57863" w:rsidR="009258EF" w:rsidRDefault="00BD01C7" w:rsidP="009258EF">
      <w:pPr>
        <w:pStyle w:val="PGQuestion-toplevel"/>
        <w:ind w:left="0" w:firstLine="0"/>
      </w:pPr>
      <w:r>
        <w:t>The router also connects to the Internet via an ISP. It is given an IP address by the network provider. This address changes each time the router connects.</w:t>
      </w:r>
    </w:p>
    <w:p w14:paraId="398B2984" w14:textId="4597584C" w:rsidR="00BD01C7" w:rsidRDefault="00A55D8E" w:rsidP="009258EF">
      <w:pPr>
        <w:pStyle w:val="PGQuestion-toplevel"/>
        <w:spacing w:after="240"/>
      </w:pPr>
      <w:r>
        <w:t>(a)</w:t>
      </w:r>
      <w:r w:rsidR="009258EF">
        <w:tab/>
      </w:r>
      <w:r w:rsidR="00BD01C7">
        <w:t>Complete the table below by ticking whether the statement is true or false.</w:t>
      </w:r>
      <w:r>
        <w:tab/>
        <w:t>[4]</w:t>
      </w:r>
    </w:p>
    <w:tbl>
      <w:tblPr>
        <w:tblStyle w:val="TableGrid"/>
        <w:tblW w:w="0" w:type="auto"/>
        <w:tblInd w:w="42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6374"/>
        <w:gridCol w:w="1276"/>
        <w:gridCol w:w="1269"/>
      </w:tblGrid>
      <w:tr w:rsidR="009258EF" w:rsidRPr="009258EF" w14:paraId="79E3B4E9" w14:textId="77777777" w:rsidTr="0045387B">
        <w:tc>
          <w:tcPr>
            <w:tcW w:w="6374" w:type="dxa"/>
            <w:tcBorders>
              <w:right w:val="single" w:sz="4" w:space="0" w:color="FFFFFF" w:themeColor="background1"/>
            </w:tcBorders>
            <w:shd w:val="clear" w:color="auto" w:fill="2C3039"/>
          </w:tcPr>
          <w:p w14:paraId="6501AE4D" w14:textId="5590A0B8" w:rsidR="00BD01C7" w:rsidRPr="009258EF" w:rsidRDefault="00BD01C7" w:rsidP="00627739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9258EF">
              <w:rPr>
                <w:b/>
                <w:bCs/>
                <w:color w:val="FFFFFF" w:themeColor="background1"/>
              </w:rPr>
              <w:t>Statement</w:t>
            </w:r>
          </w:p>
        </w:tc>
        <w:tc>
          <w:tcPr>
            <w:tcW w:w="127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C3039"/>
          </w:tcPr>
          <w:p w14:paraId="0C88AA73" w14:textId="477935EA" w:rsidR="00BD01C7" w:rsidRPr="009258EF" w:rsidRDefault="00BD01C7" w:rsidP="00627739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9258EF">
              <w:rPr>
                <w:b/>
                <w:bCs/>
                <w:color w:val="FFFFFF" w:themeColor="background1"/>
              </w:rPr>
              <w:t>True</w:t>
            </w:r>
          </w:p>
        </w:tc>
        <w:tc>
          <w:tcPr>
            <w:tcW w:w="1269" w:type="dxa"/>
            <w:tcBorders>
              <w:left w:val="single" w:sz="4" w:space="0" w:color="FFFFFF" w:themeColor="background1"/>
            </w:tcBorders>
            <w:shd w:val="clear" w:color="auto" w:fill="2C3039"/>
          </w:tcPr>
          <w:p w14:paraId="71FFB585" w14:textId="569CCBA6" w:rsidR="00BD01C7" w:rsidRPr="009258EF" w:rsidRDefault="00BD01C7" w:rsidP="00627739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9258EF">
              <w:rPr>
                <w:b/>
                <w:bCs/>
                <w:color w:val="FFFFFF" w:themeColor="background1"/>
              </w:rPr>
              <w:t>False</w:t>
            </w:r>
          </w:p>
        </w:tc>
      </w:tr>
      <w:tr w:rsidR="00BD01C7" w14:paraId="38C469F1" w14:textId="77777777" w:rsidTr="0045387B">
        <w:tc>
          <w:tcPr>
            <w:tcW w:w="6374" w:type="dxa"/>
          </w:tcPr>
          <w:p w14:paraId="2FA049C1" w14:textId="55125547" w:rsidR="00BD01C7" w:rsidRDefault="00BD01C7" w:rsidP="0045387B">
            <w:pPr>
              <w:pStyle w:val="PGQuestion-toplevel"/>
              <w:spacing w:before="0" w:after="0"/>
              <w:ind w:left="0" w:firstLine="0"/>
            </w:pPr>
            <w:r>
              <w:t>The IP address 192.168.1.1 is used on this home network and may also be used on other home networks.</w:t>
            </w:r>
          </w:p>
        </w:tc>
        <w:tc>
          <w:tcPr>
            <w:tcW w:w="1276" w:type="dxa"/>
          </w:tcPr>
          <w:p w14:paraId="333A3560" w14:textId="3B5E642D" w:rsidR="00BD01C7" w:rsidRPr="00110350" w:rsidRDefault="00BD01C7" w:rsidP="0045387B">
            <w:pPr>
              <w:pStyle w:val="PGQuestion-toplevel"/>
              <w:spacing w:before="0" w:after="0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9" w:type="dxa"/>
          </w:tcPr>
          <w:p w14:paraId="5B1E698F" w14:textId="77777777" w:rsidR="00BD01C7" w:rsidRPr="00110350" w:rsidRDefault="00BD01C7" w:rsidP="0045387B">
            <w:pPr>
              <w:pStyle w:val="PGQuestion-toplevel"/>
              <w:spacing w:before="0" w:after="0"/>
              <w:ind w:left="0" w:firstLine="0"/>
              <w:jc w:val="center"/>
              <w:rPr>
                <w:color w:val="auto"/>
              </w:rPr>
            </w:pPr>
          </w:p>
        </w:tc>
      </w:tr>
      <w:tr w:rsidR="00BD01C7" w14:paraId="72D66D96" w14:textId="77777777" w:rsidTr="0045387B">
        <w:tc>
          <w:tcPr>
            <w:tcW w:w="6374" w:type="dxa"/>
          </w:tcPr>
          <w:p w14:paraId="622117F8" w14:textId="01E8AD88" w:rsidR="00BD01C7" w:rsidRDefault="00BD01C7" w:rsidP="0045387B">
            <w:pPr>
              <w:pStyle w:val="PGQuestion-toplevel"/>
              <w:spacing w:before="0" w:after="0"/>
              <w:ind w:left="0" w:firstLine="0"/>
            </w:pPr>
            <w:r>
              <w:t>The external IP address that is allocated by the ISP is a dynamic IP address.</w:t>
            </w:r>
          </w:p>
        </w:tc>
        <w:tc>
          <w:tcPr>
            <w:tcW w:w="1276" w:type="dxa"/>
          </w:tcPr>
          <w:p w14:paraId="2AA161A2" w14:textId="2F35F4F4" w:rsidR="00BD01C7" w:rsidRPr="00110350" w:rsidRDefault="00BD01C7" w:rsidP="0045387B">
            <w:pPr>
              <w:pStyle w:val="PGQuestion-toplevel"/>
              <w:spacing w:before="0" w:after="0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9" w:type="dxa"/>
          </w:tcPr>
          <w:p w14:paraId="0C2B43D8" w14:textId="77777777" w:rsidR="00BD01C7" w:rsidRPr="00110350" w:rsidRDefault="00BD01C7" w:rsidP="0045387B">
            <w:pPr>
              <w:pStyle w:val="PGQuestion-toplevel"/>
              <w:spacing w:before="0" w:after="0"/>
              <w:ind w:left="0" w:firstLine="0"/>
              <w:jc w:val="center"/>
              <w:rPr>
                <w:color w:val="auto"/>
              </w:rPr>
            </w:pPr>
          </w:p>
        </w:tc>
      </w:tr>
      <w:tr w:rsidR="00BD01C7" w14:paraId="07CD8326" w14:textId="77777777" w:rsidTr="0045387B">
        <w:tc>
          <w:tcPr>
            <w:tcW w:w="6374" w:type="dxa"/>
          </w:tcPr>
          <w:p w14:paraId="27371592" w14:textId="410FAF57" w:rsidR="00BD01C7" w:rsidRDefault="00A55D8E" w:rsidP="0045387B">
            <w:pPr>
              <w:pStyle w:val="PGQuestion-toplevel"/>
              <w:spacing w:before="0" w:after="0"/>
              <w:ind w:left="0" w:firstLine="0"/>
            </w:pPr>
            <w:r>
              <w:t xml:space="preserve">The same MAC address may be used on different devices in the world </w:t>
            </w:r>
            <w:proofErr w:type="gramStart"/>
            <w:r>
              <w:t>as long as</w:t>
            </w:r>
            <w:proofErr w:type="gramEnd"/>
            <w:r>
              <w:t xml:space="preserve"> it is unique on the private network it is connected to.</w:t>
            </w:r>
          </w:p>
        </w:tc>
        <w:tc>
          <w:tcPr>
            <w:tcW w:w="1276" w:type="dxa"/>
          </w:tcPr>
          <w:p w14:paraId="0743421B" w14:textId="77777777" w:rsidR="00BD01C7" w:rsidRPr="00110350" w:rsidRDefault="00BD01C7" w:rsidP="0045387B">
            <w:pPr>
              <w:pStyle w:val="PGQuestion-toplevel"/>
              <w:spacing w:before="0" w:after="0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9" w:type="dxa"/>
          </w:tcPr>
          <w:p w14:paraId="3A4BC4E6" w14:textId="44030FFA" w:rsidR="00BD01C7" w:rsidRPr="00110350" w:rsidRDefault="00BD01C7" w:rsidP="0045387B">
            <w:pPr>
              <w:pStyle w:val="PGQuestion-toplevel"/>
              <w:spacing w:before="0" w:after="0"/>
              <w:ind w:left="0" w:firstLine="0"/>
              <w:jc w:val="center"/>
              <w:rPr>
                <w:color w:val="auto"/>
              </w:rPr>
            </w:pPr>
          </w:p>
        </w:tc>
      </w:tr>
      <w:tr w:rsidR="00BD01C7" w14:paraId="40137BF5" w14:textId="77777777" w:rsidTr="0045387B">
        <w:tc>
          <w:tcPr>
            <w:tcW w:w="6374" w:type="dxa"/>
          </w:tcPr>
          <w:p w14:paraId="722D093E" w14:textId="19822F86" w:rsidR="00BD01C7" w:rsidRDefault="00A55D8E" w:rsidP="0045387B">
            <w:pPr>
              <w:pStyle w:val="PGQuestion-toplevel"/>
              <w:spacing w:before="0" w:after="0"/>
              <w:ind w:left="0" w:firstLine="0"/>
            </w:pPr>
            <w:r>
              <w:t>MAC stands for machine access control.</w:t>
            </w:r>
          </w:p>
        </w:tc>
        <w:tc>
          <w:tcPr>
            <w:tcW w:w="1276" w:type="dxa"/>
          </w:tcPr>
          <w:p w14:paraId="44C87174" w14:textId="77777777" w:rsidR="00BD01C7" w:rsidRPr="00110350" w:rsidRDefault="00BD01C7" w:rsidP="0045387B">
            <w:pPr>
              <w:pStyle w:val="PGQuestion-toplevel"/>
              <w:spacing w:before="0" w:after="0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9" w:type="dxa"/>
          </w:tcPr>
          <w:p w14:paraId="58B55890" w14:textId="4488D3C5" w:rsidR="00BD01C7" w:rsidRPr="00110350" w:rsidRDefault="00BD01C7" w:rsidP="0045387B">
            <w:pPr>
              <w:pStyle w:val="PGQuestion-toplevel"/>
              <w:spacing w:before="0" w:after="0"/>
              <w:ind w:left="0" w:firstLine="0"/>
              <w:jc w:val="center"/>
              <w:rPr>
                <w:color w:val="auto"/>
              </w:rPr>
            </w:pPr>
          </w:p>
        </w:tc>
      </w:tr>
    </w:tbl>
    <w:p w14:paraId="5BA36B01" w14:textId="4FEFA7F4" w:rsidR="00BB094E" w:rsidRDefault="00A55D8E" w:rsidP="00BB094E">
      <w:pPr>
        <w:pStyle w:val="PGQuestion-toplevel"/>
        <w:spacing w:before="240"/>
      </w:pPr>
      <w:r>
        <w:t>(b)</w:t>
      </w:r>
      <w:r w:rsidR="00BB094E">
        <w:tab/>
      </w:r>
      <w:r>
        <w:t xml:space="preserve"> The router contains a MAC address of 23:9a:3c:de:a3:9b.</w:t>
      </w:r>
      <w:r>
        <w:tab/>
        <w:t>[2]</w:t>
      </w:r>
    </w:p>
    <w:p w14:paraId="3E291CC7" w14:textId="274CFF6C" w:rsidR="00BB094E" w:rsidRDefault="00BB094E" w:rsidP="00627739">
      <w:pPr>
        <w:pStyle w:val="PGQuestion-toplevel"/>
      </w:pPr>
      <w:r>
        <w:tab/>
      </w:r>
      <w:r w:rsidR="00A55D8E">
        <w:t xml:space="preserve">State </w:t>
      </w:r>
      <w:r w:rsidR="00A55D8E" w:rsidRPr="00A55D8E">
        <w:rPr>
          <w:b/>
          <w:bCs/>
        </w:rPr>
        <w:t>two</w:t>
      </w:r>
      <w:r w:rsidR="00A55D8E">
        <w:t xml:space="preserve"> components to the MAC address.</w:t>
      </w:r>
    </w:p>
    <w:p w14:paraId="6C824FB4" w14:textId="0D9E6362" w:rsidR="009258EF" w:rsidRDefault="009258EF" w:rsidP="00110350">
      <w:pPr>
        <w:pStyle w:val="PGAnswerLines"/>
      </w:pPr>
    </w:p>
    <w:p w14:paraId="1057652C" w14:textId="03D0EFCD" w:rsidR="00110350" w:rsidRDefault="00110350" w:rsidP="00110350">
      <w:pPr>
        <w:pStyle w:val="PGAnswerLines"/>
      </w:pPr>
    </w:p>
    <w:p w14:paraId="018C4266" w14:textId="7CDBFBFF" w:rsidR="00110350" w:rsidRDefault="00110350" w:rsidP="00110350">
      <w:pPr>
        <w:pStyle w:val="PGAnswerLines"/>
      </w:pPr>
    </w:p>
    <w:p w14:paraId="1E5F67A4" w14:textId="4D17C349" w:rsidR="00110350" w:rsidRDefault="00110350" w:rsidP="00110350">
      <w:pPr>
        <w:pStyle w:val="PGAnswerLines"/>
      </w:pPr>
    </w:p>
    <w:p w14:paraId="23ABB704" w14:textId="77777777" w:rsidR="00110350" w:rsidRDefault="00110350" w:rsidP="00110350">
      <w:pPr>
        <w:pStyle w:val="PGAnswerLines"/>
      </w:pPr>
    </w:p>
    <w:p w14:paraId="6869D4BF" w14:textId="6FFCDCF2" w:rsidR="00BB094E" w:rsidRDefault="00A55D8E" w:rsidP="00627739">
      <w:pPr>
        <w:pStyle w:val="PGQuestion-toplevel"/>
      </w:pPr>
      <w:r>
        <w:t>(c)</w:t>
      </w:r>
      <w:r w:rsidR="00BB094E">
        <w:tab/>
      </w:r>
      <w:r>
        <w:t>The</w:t>
      </w:r>
      <w:r w:rsidR="00627739">
        <w:t xml:space="preserve"> router allows users to connect to it with both an Ethernet cable and Wi-Fi. </w:t>
      </w:r>
      <w:r w:rsidR="00BB094E">
        <w:br/>
      </w:r>
      <w:r w:rsidR="00627739">
        <w:t>Explain why the router only needs one IP address, but two MAC addresses.</w:t>
      </w:r>
      <w:r w:rsidR="008C2D2B" w:rsidRPr="00DC2474">
        <w:t xml:space="preserve"> </w:t>
      </w:r>
      <w:r w:rsidR="008C2D2B">
        <w:tab/>
      </w:r>
      <w:r w:rsidR="008C2D2B" w:rsidRPr="002057FB">
        <w:t>[</w:t>
      </w:r>
      <w:r>
        <w:t>2</w:t>
      </w:r>
      <w:r w:rsidR="008C2D2B" w:rsidRPr="002057FB">
        <w:t>]</w:t>
      </w:r>
    </w:p>
    <w:p w14:paraId="6AFC4ADB" w14:textId="77777777" w:rsidR="00110350" w:rsidRDefault="00110350" w:rsidP="00110350">
      <w:pPr>
        <w:pStyle w:val="PGAnswerLines"/>
      </w:pPr>
    </w:p>
    <w:p w14:paraId="6BD093FD" w14:textId="77777777" w:rsidR="00110350" w:rsidRDefault="00110350" w:rsidP="00110350">
      <w:pPr>
        <w:pStyle w:val="PGAnswerLines"/>
      </w:pPr>
    </w:p>
    <w:p w14:paraId="3BCA486C" w14:textId="77777777" w:rsidR="00110350" w:rsidRDefault="00110350" w:rsidP="00110350">
      <w:pPr>
        <w:pStyle w:val="PGAnswerLines"/>
      </w:pPr>
    </w:p>
    <w:p w14:paraId="5A492648" w14:textId="77777777" w:rsidR="00110350" w:rsidRDefault="00110350" w:rsidP="00110350">
      <w:pPr>
        <w:pStyle w:val="PGAnswerLines"/>
      </w:pPr>
    </w:p>
    <w:p w14:paraId="434E8A32" w14:textId="77777777" w:rsidR="00110350" w:rsidRDefault="00110350" w:rsidP="00110350">
      <w:pPr>
        <w:pStyle w:val="PGAnswerLines"/>
      </w:pPr>
    </w:p>
    <w:p w14:paraId="43ADEBC6" w14:textId="77777777" w:rsidR="00110350" w:rsidRDefault="00110350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>
        <w:br w:type="page"/>
      </w:r>
    </w:p>
    <w:p w14:paraId="25C6F642" w14:textId="37188B8A" w:rsidR="00BB094E" w:rsidRDefault="00EE0B5F" w:rsidP="00627739">
      <w:pPr>
        <w:pStyle w:val="PGQuestion-toplevel"/>
      </w:pPr>
      <w:r>
        <w:lastRenderedPageBreak/>
        <w:t>(d)</w:t>
      </w:r>
      <w:r w:rsidR="009258EF">
        <w:tab/>
      </w:r>
      <w:r>
        <w:t>The external IP address given to the router is currently 182.19.13.72.</w:t>
      </w:r>
    </w:p>
    <w:p w14:paraId="4A8EDC5C" w14:textId="77777777" w:rsidR="00BB094E" w:rsidRDefault="00BB094E" w:rsidP="00627739">
      <w:pPr>
        <w:pStyle w:val="PGQuestion-toplevel"/>
      </w:pPr>
      <w:r>
        <w:tab/>
      </w:r>
      <w:r w:rsidR="00EE0B5F">
        <w:t>This is a 32-bit IPv4 address.</w:t>
      </w:r>
    </w:p>
    <w:p w14:paraId="380DCA9D" w14:textId="0DFD157B" w:rsidR="009258EF" w:rsidRDefault="00BB094E" w:rsidP="00627739">
      <w:pPr>
        <w:pStyle w:val="PGQuestion-toplevel"/>
      </w:pPr>
      <w:r>
        <w:tab/>
      </w:r>
      <w:r w:rsidR="00EE0B5F">
        <w:t>State the number of bits in an IPv6 IP address.</w:t>
      </w:r>
      <w:r w:rsidR="00EE0B5F">
        <w:tab/>
        <w:t>[1]</w:t>
      </w:r>
    </w:p>
    <w:p w14:paraId="00A5E00A" w14:textId="77777777" w:rsidR="00110350" w:rsidRDefault="00110350" w:rsidP="00110350">
      <w:pPr>
        <w:pStyle w:val="PGAnswerLines"/>
      </w:pPr>
    </w:p>
    <w:p w14:paraId="76909C06" w14:textId="77777777" w:rsidR="00110350" w:rsidRDefault="00110350" w:rsidP="00110350">
      <w:pPr>
        <w:pStyle w:val="PGAnswerLines"/>
      </w:pPr>
    </w:p>
    <w:p w14:paraId="24BE7B75" w14:textId="77777777" w:rsidR="00110350" w:rsidRDefault="00110350" w:rsidP="00110350">
      <w:pPr>
        <w:pStyle w:val="PGAnswerLines"/>
      </w:pPr>
    </w:p>
    <w:p w14:paraId="278A5A55" w14:textId="7A49CF7E" w:rsidR="009258EF" w:rsidRDefault="00EE0B5F" w:rsidP="00AD5AAA">
      <w:pPr>
        <w:pStyle w:val="PGQuestion-toplevel"/>
      </w:pPr>
      <w:r>
        <w:t>(e)</w:t>
      </w:r>
      <w:r w:rsidR="009258EF">
        <w:tab/>
      </w:r>
      <w:r>
        <w:t xml:space="preserve">State </w:t>
      </w:r>
      <w:r w:rsidRPr="00A144BC">
        <w:rPr>
          <w:b/>
          <w:bCs/>
        </w:rPr>
        <w:t>one</w:t>
      </w:r>
      <w:r>
        <w:t xml:space="preserve"> issue with IPv4 that IPv6 </w:t>
      </w:r>
      <w:r w:rsidR="00533D91">
        <w:t>fixes</w:t>
      </w:r>
      <w:r>
        <w:t>.</w:t>
      </w:r>
      <w:r w:rsidR="00A144BC">
        <w:tab/>
        <w:t>[1]</w:t>
      </w:r>
    </w:p>
    <w:p w14:paraId="0272E686" w14:textId="77777777" w:rsidR="00110350" w:rsidRDefault="00110350" w:rsidP="00110350">
      <w:pPr>
        <w:pStyle w:val="PGAnswerLines"/>
      </w:pPr>
    </w:p>
    <w:p w14:paraId="7565DE0A" w14:textId="77777777" w:rsidR="00110350" w:rsidRDefault="00110350" w:rsidP="00110350">
      <w:pPr>
        <w:pStyle w:val="PGAnswerLines"/>
      </w:pPr>
    </w:p>
    <w:p w14:paraId="60042F3D" w14:textId="77777777" w:rsidR="00110350" w:rsidRDefault="00110350" w:rsidP="00110350">
      <w:pPr>
        <w:pStyle w:val="PGAnswerLines"/>
      </w:pPr>
    </w:p>
    <w:p w14:paraId="465D72BD" w14:textId="5EB020FB" w:rsidR="00EA2380" w:rsidRPr="005B2218" w:rsidRDefault="00236FA1" w:rsidP="009C2546">
      <w:pPr>
        <w:spacing w:before="240"/>
        <w:ind w:firstLine="720"/>
        <w:jc w:val="right"/>
        <w:rPr>
          <w:rFonts w:ascii="Arial" w:hAnsi="Arial" w:cs="Arial"/>
          <w:sz w:val="22"/>
          <w:szCs w:val="22"/>
        </w:rPr>
      </w:pPr>
      <w:r w:rsidRPr="005B2218">
        <w:rPr>
          <w:rFonts w:ascii="Arial" w:hAnsi="Arial" w:cs="Arial"/>
          <w:sz w:val="22"/>
          <w:szCs w:val="22"/>
        </w:rPr>
        <w:t xml:space="preserve">[Total </w:t>
      </w:r>
      <w:r w:rsidR="00D17C8B">
        <w:rPr>
          <w:rFonts w:ascii="Arial" w:hAnsi="Arial" w:cs="Arial"/>
          <w:sz w:val="22"/>
          <w:szCs w:val="22"/>
        </w:rPr>
        <w:t>1</w:t>
      </w:r>
      <w:r w:rsidR="008C2D2B">
        <w:rPr>
          <w:rFonts w:ascii="Arial" w:hAnsi="Arial" w:cs="Arial"/>
          <w:sz w:val="22"/>
          <w:szCs w:val="22"/>
        </w:rPr>
        <w:t>0</w:t>
      </w:r>
      <w:r w:rsidR="00EA2380" w:rsidRPr="005B2218">
        <w:rPr>
          <w:rFonts w:ascii="Arial" w:hAnsi="Arial" w:cs="Arial"/>
          <w:sz w:val="22"/>
          <w:szCs w:val="22"/>
        </w:rPr>
        <w:t xml:space="preserve"> marks]</w:t>
      </w:r>
    </w:p>
    <w:sectPr w:rsidR="00EA2380" w:rsidRPr="005B2218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950B" w14:textId="77777777" w:rsidR="004829DF" w:rsidRDefault="004829DF" w:rsidP="001330B2">
      <w:r>
        <w:separator/>
      </w:r>
    </w:p>
  </w:endnote>
  <w:endnote w:type="continuationSeparator" w:id="0">
    <w:p w14:paraId="1FE345A2" w14:textId="77777777" w:rsidR="004829DF" w:rsidRDefault="004829DF" w:rsidP="001330B2">
      <w:r>
        <w:continuationSeparator/>
      </w:r>
    </w:p>
  </w:endnote>
  <w:endnote w:type="continuationNotice" w:id="1">
    <w:p w14:paraId="42F527F7" w14:textId="77777777" w:rsidR="004829DF" w:rsidRDefault="0048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ascii="Arial" w:hAnsi="Arial" w:cs="Arial"/>
            <w:sz w:val="22"/>
          </w:rPr>
        </w:pPr>
        <w:r w:rsidRPr="00943F29">
          <w:rPr>
            <w:rFonts w:ascii="Arial" w:hAnsi="Arial" w:cs="Arial"/>
            <w:sz w:val="22"/>
          </w:rPr>
          <w:fldChar w:fldCharType="begin"/>
        </w:r>
        <w:r w:rsidRPr="00943F29">
          <w:rPr>
            <w:rFonts w:ascii="Arial" w:hAnsi="Arial" w:cs="Arial"/>
            <w:sz w:val="22"/>
          </w:rPr>
          <w:instrText xml:space="preserve"> PAGE   \* MERGEFORMAT </w:instrText>
        </w:r>
        <w:r w:rsidRPr="00943F29">
          <w:rPr>
            <w:rFonts w:ascii="Arial" w:hAnsi="Arial" w:cs="Arial"/>
            <w:sz w:val="22"/>
          </w:rPr>
          <w:fldChar w:fldCharType="separate"/>
        </w:r>
        <w:r>
          <w:rPr>
            <w:rFonts w:ascii="Arial" w:hAnsi="Arial" w:cs="Arial"/>
            <w:noProof/>
            <w:sz w:val="22"/>
          </w:rPr>
          <w:t>1</w:t>
        </w:r>
        <w:r w:rsidRPr="00943F29">
          <w:rPr>
            <w:rFonts w:ascii="Arial" w:hAnsi="Arial" w:cs="Arial"/>
            <w:noProof/>
            <w:sz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1F3" w14:textId="77777777" w:rsidR="004829DF" w:rsidRDefault="004829DF" w:rsidP="001330B2">
      <w:r>
        <w:separator/>
      </w:r>
    </w:p>
  </w:footnote>
  <w:footnote w:type="continuationSeparator" w:id="0">
    <w:p w14:paraId="5E4FB07D" w14:textId="77777777" w:rsidR="004829DF" w:rsidRDefault="004829DF" w:rsidP="001330B2">
      <w:r>
        <w:continuationSeparator/>
      </w:r>
    </w:p>
  </w:footnote>
  <w:footnote w:type="continuationNotice" w:id="1">
    <w:p w14:paraId="57233A70" w14:textId="77777777" w:rsidR="004829DF" w:rsidRDefault="0048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528A7202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B16823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319264E1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</w:t>
                          </w:r>
                          <w:r w:rsidR="008C2D2B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2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627739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MAC and IP addresses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  <w:t xml:space="preserve">Unit </w:t>
                          </w:r>
                          <w:r w:rsidR="00627739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5 Networks and the Internet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" fillcolor="#b16823" stroked="f">
              <v:fill opacity="62194f"/>
              <v:textbox inset=",,,2mm">
                <w:txbxContent>
                  <w:p w14:paraId="1E421C29" w14:textId="319264E1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</w:t>
                    </w:r>
                    <w:r w:rsidR="008C2D2B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2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627739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MAC and IP addresses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  <w:t xml:space="preserve">Unit </w:t>
                    </w:r>
                    <w:r w:rsidR="00627739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5 Networks and the Internet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D0AD2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1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2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51F86D85"/>
    <w:multiLevelType w:val="hybridMultilevel"/>
    <w:tmpl w:val="3ED265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9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0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1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5"/>
  </w:num>
  <w:num w:numId="3">
    <w:abstractNumId w:val="17"/>
  </w:num>
  <w:num w:numId="4">
    <w:abstractNumId w:val="10"/>
  </w:num>
  <w:num w:numId="5">
    <w:abstractNumId w:val="13"/>
  </w:num>
  <w:num w:numId="6">
    <w:abstractNumId w:val="20"/>
  </w:num>
  <w:num w:numId="7">
    <w:abstractNumId w:val="31"/>
  </w:num>
  <w:num w:numId="8">
    <w:abstractNumId w:val="26"/>
  </w:num>
  <w:num w:numId="9">
    <w:abstractNumId w:val="16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28"/>
  </w:num>
  <w:num w:numId="22">
    <w:abstractNumId w:val="19"/>
  </w:num>
  <w:num w:numId="23">
    <w:abstractNumId w:val="11"/>
  </w:num>
  <w:num w:numId="24">
    <w:abstractNumId w:val="29"/>
  </w:num>
  <w:num w:numId="25">
    <w:abstractNumId w:val="22"/>
  </w:num>
  <w:num w:numId="26">
    <w:abstractNumId w:val="23"/>
  </w:num>
  <w:num w:numId="27">
    <w:abstractNumId w:val="30"/>
  </w:num>
  <w:num w:numId="28">
    <w:abstractNumId w:val="18"/>
  </w:num>
  <w:num w:numId="29">
    <w:abstractNumId w:val="21"/>
  </w:num>
  <w:num w:numId="30">
    <w:abstractNumId w:val="14"/>
  </w:num>
  <w:num w:numId="31">
    <w:abstractNumId w:val="24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8124A"/>
    <w:rsid w:val="000904AB"/>
    <w:rsid w:val="00092471"/>
    <w:rsid w:val="00097EC3"/>
    <w:rsid w:val="000A7BA5"/>
    <w:rsid w:val="000B12F8"/>
    <w:rsid w:val="000B2B2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2CD3"/>
    <w:rsid w:val="00110350"/>
    <w:rsid w:val="00111B4B"/>
    <w:rsid w:val="0011221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3C8"/>
    <w:rsid w:val="001768C1"/>
    <w:rsid w:val="001854A7"/>
    <w:rsid w:val="001856E3"/>
    <w:rsid w:val="00191FD6"/>
    <w:rsid w:val="00192CDF"/>
    <w:rsid w:val="001958CC"/>
    <w:rsid w:val="001A0F16"/>
    <w:rsid w:val="001A135C"/>
    <w:rsid w:val="001B2B28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6976"/>
    <w:rsid w:val="00272A41"/>
    <w:rsid w:val="002739D8"/>
    <w:rsid w:val="00273C62"/>
    <w:rsid w:val="002775FC"/>
    <w:rsid w:val="002873B9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D49"/>
    <w:rsid w:val="00340D06"/>
    <w:rsid w:val="00342A27"/>
    <w:rsid w:val="00351574"/>
    <w:rsid w:val="00352EF9"/>
    <w:rsid w:val="00357B36"/>
    <w:rsid w:val="003667E8"/>
    <w:rsid w:val="00367A59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387B"/>
    <w:rsid w:val="004578FB"/>
    <w:rsid w:val="00463A26"/>
    <w:rsid w:val="00464554"/>
    <w:rsid w:val="00464C99"/>
    <w:rsid w:val="0046520A"/>
    <w:rsid w:val="00465954"/>
    <w:rsid w:val="00467113"/>
    <w:rsid w:val="004731C0"/>
    <w:rsid w:val="00475B7B"/>
    <w:rsid w:val="00481EC2"/>
    <w:rsid w:val="004829DF"/>
    <w:rsid w:val="0048479D"/>
    <w:rsid w:val="00486681"/>
    <w:rsid w:val="00492033"/>
    <w:rsid w:val="004A3500"/>
    <w:rsid w:val="004A7B05"/>
    <w:rsid w:val="004A7FE9"/>
    <w:rsid w:val="004B30D8"/>
    <w:rsid w:val="004C0A2C"/>
    <w:rsid w:val="004C2DF0"/>
    <w:rsid w:val="004C41D4"/>
    <w:rsid w:val="004D49A6"/>
    <w:rsid w:val="004D6EED"/>
    <w:rsid w:val="004E64C9"/>
    <w:rsid w:val="004F514E"/>
    <w:rsid w:val="004F6437"/>
    <w:rsid w:val="004F741F"/>
    <w:rsid w:val="00503E35"/>
    <w:rsid w:val="00524E80"/>
    <w:rsid w:val="00527CBB"/>
    <w:rsid w:val="00531DB0"/>
    <w:rsid w:val="00533C93"/>
    <w:rsid w:val="00533D91"/>
    <w:rsid w:val="00544A33"/>
    <w:rsid w:val="0054627C"/>
    <w:rsid w:val="00556231"/>
    <w:rsid w:val="0056365D"/>
    <w:rsid w:val="00566235"/>
    <w:rsid w:val="00567A9F"/>
    <w:rsid w:val="00582A4B"/>
    <w:rsid w:val="00583813"/>
    <w:rsid w:val="00597D44"/>
    <w:rsid w:val="005B098A"/>
    <w:rsid w:val="005B175F"/>
    <w:rsid w:val="005B2218"/>
    <w:rsid w:val="005B286C"/>
    <w:rsid w:val="005B73DD"/>
    <w:rsid w:val="005C5BC5"/>
    <w:rsid w:val="005C5D7F"/>
    <w:rsid w:val="005D3BE7"/>
    <w:rsid w:val="005E26EC"/>
    <w:rsid w:val="005E3263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69B"/>
    <w:rsid w:val="00627739"/>
    <w:rsid w:val="00632AA3"/>
    <w:rsid w:val="006352D6"/>
    <w:rsid w:val="006357FF"/>
    <w:rsid w:val="00636F20"/>
    <w:rsid w:val="0063793F"/>
    <w:rsid w:val="00641928"/>
    <w:rsid w:val="00641EBD"/>
    <w:rsid w:val="006526D7"/>
    <w:rsid w:val="006713BE"/>
    <w:rsid w:val="00672AD3"/>
    <w:rsid w:val="00677B08"/>
    <w:rsid w:val="00685AA7"/>
    <w:rsid w:val="0069096D"/>
    <w:rsid w:val="00692715"/>
    <w:rsid w:val="00692B2C"/>
    <w:rsid w:val="00695C4C"/>
    <w:rsid w:val="006A2A05"/>
    <w:rsid w:val="006A2D13"/>
    <w:rsid w:val="006A34CB"/>
    <w:rsid w:val="006A3F4B"/>
    <w:rsid w:val="006B449A"/>
    <w:rsid w:val="006C175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6814"/>
    <w:rsid w:val="007622D3"/>
    <w:rsid w:val="007661B4"/>
    <w:rsid w:val="00780DC8"/>
    <w:rsid w:val="007A04BF"/>
    <w:rsid w:val="007A2E72"/>
    <w:rsid w:val="007B3205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D7"/>
    <w:rsid w:val="008B240F"/>
    <w:rsid w:val="008B38D4"/>
    <w:rsid w:val="008C098A"/>
    <w:rsid w:val="008C2D2B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0382A"/>
    <w:rsid w:val="009127C2"/>
    <w:rsid w:val="0092041F"/>
    <w:rsid w:val="00923CE9"/>
    <w:rsid w:val="009247B1"/>
    <w:rsid w:val="009251CE"/>
    <w:rsid w:val="00925349"/>
    <w:rsid w:val="009258EF"/>
    <w:rsid w:val="009261EC"/>
    <w:rsid w:val="00927809"/>
    <w:rsid w:val="00934446"/>
    <w:rsid w:val="009360BC"/>
    <w:rsid w:val="0094074C"/>
    <w:rsid w:val="00943F29"/>
    <w:rsid w:val="00944C94"/>
    <w:rsid w:val="0094560A"/>
    <w:rsid w:val="009509CC"/>
    <w:rsid w:val="009515F9"/>
    <w:rsid w:val="009568B3"/>
    <w:rsid w:val="00963A4E"/>
    <w:rsid w:val="00963C03"/>
    <w:rsid w:val="00972FF7"/>
    <w:rsid w:val="00975DB6"/>
    <w:rsid w:val="009A299F"/>
    <w:rsid w:val="009B220D"/>
    <w:rsid w:val="009B2EC1"/>
    <w:rsid w:val="009B6567"/>
    <w:rsid w:val="009C0F1E"/>
    <w:rsid w:val="009C2062"/>
    <w:rsid w:val="009C2546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F00F0"/>
    <w:rsid w:val="009F375F"/>
    <w:rsid w:val="009F612C"/>
    <w:rsid w:val="00A05AE2"/>
    <w:rsid w:val="00A144BC"/>
    <w:rsid w:val="00A23FFD"/>
    <w:rsid w:val="00A25F70"/>
    <w:rsid w:val="00A373E6"/>
    <w:rsid w:val="00A42FD1"/>
    <w:rsid w:val="00A46492"/>
    <w:rsid w:val="00A464D2"/>
    <w:rsid w:val="00A4727D"/>
    <w:rsid w:val="00A55D8E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514D"/>
    <w:rsid w:val="00AD0876"/>
    <w:rsid w:val="00AD5AAA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472DF"/>
    <w:rsid w:val="00B63054"/>
    <w:rsid w:val="00B6401B"/>
    <w:rsid w:val="00B64C32"/>
    <w:rsid w:val="00B6741B"/>
    <w:rsid w:val="00B67C09"/>
    <w:rsid w:val="00B7126E"/>
    <w:rsid w:val="00B77F14"/>
    <w:rsid w:val="00B85B8A"/>
    <w:rsid w:val="00B922DE"/>
    <w:rsid w:val="00B93DFF"/>
    <w:rsid w:val="00BA29C9"/>
    <w:rsid w:val="00BB07F5"/>
    <w:rsid w:val="00BB094E"/>
    <w:rsid w:val="00BB0CFE"/>
    <w:rsid w:val="00BC2E85"/>
    <w:rsid w:val="00BC2F2C"/>
    <w:rsid w:val="00BC6222"/>
    <w:rsid w:val="00BD01C7"/>
    <w:rsid w:val="00BD3160"/>
    <w:rsid w:val="00BD3BB7"/>
    <w:rsid w:val="00BD3D7C"/>
    <w:rsid w:val="00BE0DD8"/>
    <w:rsid w:val="00BF7144"/>
    <w:rsid w:val="00BF7649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51184"/>
    <w:rsid w:val="00C51D10"/>
    <w:rsid w:val="00C56929"/>
    <w:rsid w:val="00C5781C"/>
    <w:rsid w:val="00C63BEC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8B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94BAC"/>
    <w:rsid w:val="00DA0CD3"/>
    <w:rsid w:val="00DA1443"/>
    <w:rsid w:val="00DA35ED"/>
    <w:rsid w:val="00DB14AE"/>
    <w:rsid w:val="00DB5E9B"/>
    <w:rsid w:val="00DB63B3"/>
    <w:rsid w:val="00DC4A02"/>
    <w:rsid w:val="00DC5F62"/>
    <w:rsid w:val="00DD1334"/>
    <w:rsid w:val="00DD3368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202A"/>
    <w:rsid w:val="00E65BD5"/>
    <w:rsid w:val="00E669A5"/>
    <w:rsid w:val="00E70A61"/>
    <w:rsid w:val="00E731A5"/>
    <w:rsid w:val="00E8047D"/>
    <w:rsid w:val="00E80A59"/>
    <w:rsid w:val="00E91270"/>
    <w:rsid w:val="00E9128F"/>
    <w:rsid w:val="00E957B2"/>
    <w:rsid w:val="00EA04DC"/>
    <w:rsid w:val="00EA2380"/>
    <w:rsid w:val="00EA76E6"/>
    <w:rsid w:val="00EB02B5"/>
    <w:rsid w:val="00EB04EF"/>
    <w:rsid w:val="00EB5AE3"/>
    <w:rsid w:val="00EB738F"/>
    <w:rsid w:val="00EC0170"/>
    <w:rsid w:val="00EC1F09"/>
    <w:rsid w:val="00EC2AB7"/>
    <w:rsid w:val="00EC45AD"/>
    <w:rsid w:val="00EE0B5F"/>
    <w:rsid w:val="00EE37E3"/>
    <w:rsid w:val="00EE5511"/>
    <w:rsid w:val="00EF1BD6"/>
    <w:rsid w:val="00F04EE2"/>
    <w:rsid w:val="00F07E61"/>
    <w:rsid w:val="00F10DB6"/>
    <w:rsid w:val="00F110E9"/>
    <w:rsid w:val="00F11882"/>
    <w:rsid w:val="00F11DBA"/>
    <w:rsid w:val="00F20A00"/>
    <w:rsid w:val="00F22381"/>
    <w:rsid w:val="00F226AD"/>
    <w:rsid w:val="00F33924"/>
    <w:rsid w:val="00F33B77"/>
    <w:rsid w:val="00F33D93"/>
    <w:rsid w:val="00F35765"/>
    <w:rsid w:val="00F3630E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4677"/>
    <w:rsid w:val="00F87296"/>
    <w:rsid w:val="00F910FB"/>
    <w:rsid w:val="00FA2D8A"/>
    <w:rsid w:val="00FA4189"/>
    <w:rsid w:val="00FB320A"/>
    <w:rsid w:val="00FC785D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58EF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 w:val="22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ascii="Arial" w:eastAsiaTheme="minorHAnsi" w:hAnsi="Arial" w:cs="Arial"/>
      <w:color w:val="FF0000"/>
      <w:sz w:val="22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4DE3B2-4509-4AD2-8E0D-E9CE2ECC536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2</Pages>
  <Words>215</Words>
  <Characters>1009</Characters>
  <Application>Microsoft Office Word</Application>
  <DocSecurity>0</DocSecurity>
  <Lines>1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72</cp:revision>
  <cp:lastPrinted>2016-04-14T13:13:00Z</cp:lastPrinted>
  <dcterms:created xsi:type="dcterms:W3CDTF">2014-11-01T07:16:00Z</dcterms:created>
  <dcterms:modified xsi:type="dcterms:W3CDTF">2021-12-07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